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E7DC99" w14:textId="77777777" w:rsidR="00AA2072" w:rsidRDefault="00AA2072" w:rsidP="00AA2072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Theme="majorBidi" w:eastAsiaTheme="minorEastAsia" w:hAnsiTheme="majorBidi" w:cstheme="majorBidi"/>
          <w:sz w:val="32"/>
          <w:szCs w:val="32"/>
        </w:rPr>
      </w:pPr>
      <w:r>
        <w:rPr>
          <w:rFonts w:asciiTheme="majorBidi" w:eastAsiaTheme="minorEastAsia" w:hAnsiTheme="majorBidi" w:cstheme="majorBidi"/>
          <w:sz w:val="32"/>
          <w:szCs w:val="32"/>
        </w:rPr>
        <w:t>Department of Computing</w:t>
      </w:r>
    </w:p>
    <w:p w14:paraId="0F06BBAB" w14:textId="77777777" w:rsidR="00AA2072" w:rsidRDefault="00AA2072" w:rsidP="00AA2072">
      <w:pPr>
        <w:rPr>
          <w:rFonts w:eastAsiaTheme="minorEastAsia"/>
          <w:sz w:val="20"/>
          <w:szCs w:val="20"/>
        </w:rPr>
      </w:pPr>
    </w:p>
    <w:p w14:paraId="105A39AF" w14:textId="77777777" w:rsidR="00AA2072" w:rsidRDefault="00AA2072" w:rsidP="00AA2072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database systems</w:t>
      </w:r>
    </w:p>
    <w:p w14:paraId="7063A8A4" w14:textId="77777777" w:rsidR="00AA2072" w:rsidRDefault="00AA2072" w:rsidP="00AA2072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Course Instructor: Dr. shams qazi</w:t>
      </w:r>
    </w:p>
    <w:p w14:paraId="3A499304" w14:textId="77777777" w:rsidR="00AA2072" w:rsidRDefault="00AA2072" w:rsidP="00AA2072">
      <w:pPr>
        <w:rPr>
          <w:rFonts w:eastAsiaTheme="minorEastAsia"/>
          <w:sz w:val="20"/>
          <w:szCs w:val="20"/>
        </w:rPr>
      </w:pPr>
    </w:p>
    <w:p w14:paraId="3399C89C" w14:textId="77777777" w:rsidR="00AA2072" w:rsidRDefault="00AA2072" w:rsidP="00AA2072"/>
    <w:p w14:paraId="2DB1DF71" w14:textId="38CB6B50" w:rsidR="00AA2072" w:rsidRDefault="00AA2072" w:rsidP="00AA2072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Lab 0</w:t>
      </w:r>
      <w:r w:rsidR="004F1929">
        <w:rPr>
          <w:rFonts w:asciiTheme="majorBidi" w:eastAsiaTheme="minorEastAsia" w:hAnsiTheme="majorBidi" w:cstheme="majorBidi"/>
          <w:noProof/>
          <w:sz w:val="32"/>
          <w:szCs w:val="32"/>
        </w:rPr>
        <w:t>7</w:t>
      </w:r>
    </w:p>
    <w:p w14:paraId="1BD5B291" w14:textId="77777777" w:rsidR="00AA2072" w:rsidRDefault="00AA2072" w:rsidP="00AA2072">
      <w:pPr>
        <w:rPr>
          <w:rFonts w:eastAsiaTheme="minorEastAsia"/>
          <w:sz w:val="20"/>
          <w:szCs w:val="20"/>
        </w:rPr>
      </w:pPr>
    </w:p>
    <w:p w14:paraId="70302736" w14:textId="77777777" w:rsidR="00AA2072" w:rsidRDefault="00AA2072" w:rsidP="00AA207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CS220: DB Systems</w:t>
      </w:r>
    </w:p>
    <w:p w14:paraId="025D27D9" w14:textId="77777777" w:rsidR="00AA2072" w:rsidRDefault="00AA2072" w:rsidP="00AA2072">
      <w:pPr>
        <w:rPr>
          <w:rFonts w:eastAsiaTheme="minorEastAsia"/>
          <w:sz w:val="20"/>
          <w:szCs w:val="20"/>
        </w:rPr>
      </w:pPr>
    </w:p>
    <w:p w14:paraId="4ACE7298" w14:textId="77777777" w:rsidR="00AA2072" w:rsidRDefault="00AA2072" w:rsidP="00AA2072"/>
    <w:p w14:paraId="6D0F04FD" w14:textId="77777777" w:rsidR="00AA2072" w:rsidRDefault="00AA2072" w:rsidP="00AA2072"/>
    <w:p w14:paraId="743F5199" w14:textId="77777777" w:rsidR="00AA2072" w:rsidRDefault="00AA2072" w:rsidP="00AA2072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Name: Mahum Samar</w:t>
      </w:r>
    </w:p>
    <w:p w14:paraId="3C2A45CE" w14:textId="4178116F" w:rsidR="00AA2072" w:rsidRDefault="00AA2072" w:rsidP="00AA2072">
      <w:pPr>
        <w:pStyle w:val="Heading1"/>
        <w:jc w:val="center"/>
        <w:rPr>
          <w:rFonts w:eastAsiaTheme="minorEastAsia"/>
          <w:b/>
          <w:bCs/>
          <w:sz w:val="40"/>
          <w:szCs w:val="40"/>
        </w:rPr>
      </w:pPr>
      <w:r w:rsidRPr="008D2E97">
        <w:rPr>
          <w:rFonts w:eastAsiaTheme="minorEastAsia"/>
          <w:b/>
          <w:bCs/>
          <w:sz w:val="40"/>
          <w:szCs w:val="40"/>
        </w:rPr>
        <w:t>CMS ID : 290647</w:t>
      </w:r>
    </w:p>
    <w:p w14:paraId="3641A711" w14:textId="77777777" w:rsidR="00A275D9" w:rsidRPr="00A275D9" w:rsidRDefault="00A275D9" w:rsidP="00A275D9"/>
    <w:p w14:paraId="5D3CC3AC" w14:textId="52DD4494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Find the names of all juniors (Level = JR) who are enrolled in a class taught by ‘Ivana Teach’.</w:t>
      </w:r>
    </w:p>
    <w:p w14:paraId="1CA9867C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SELECT s.sname, level</w:t>
      </w:r>
    </w:p>
    <w:p w14:paraId="2E98FE51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FROM uni.student s</w:t>
      </w:r>
    </w:p>
    <w:p w14:paraId="3E6136E7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WHERE s.snum in</w:t>
      </w:r>
    </w:p>
    <w:p w14:paraId="32840EB7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 xml:space="preserve">(SELECT e.snum </w:t>
      </w:r>
    </w:p>
    <w:p w14:paraId="0F35514F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FROM uni.faculty f, uni.enrollment e, uni.class c</w:t>
      </w:r>
    </w:p>
    <w:p w14:paraId="0B7CFA7A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WHERE c.fid = f.fid</w:t>
      </w:r>
    </w:p>
    <w:p w14:paraId="54A1C554" w14:textId="77777777" w:rsidR="0003370D" w:rsidRP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AND c.cname = e.cname</w:t>
      </w:r>
    </w:p>
    <w:p w14:paraId="29CCAED5" w14:textId="77777777" w:rsid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t>AND fname = 'Ivana Teach'</w:t>
      </w:r>
    </w:p>
    <w:p w14:paraId="5C0FAF90" w14:textId="77777777" w:rsidR="0003370D" w:rsidRDefault="0003370D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03370D">
        <w:rPr>
          <w:sz w:val="24"/>
        </w:rPr>
        <w:lastRenderedPageBreak/>
        <w:t>AND level = 'JR');</w:t>
      </w:r>
    </w:p>
    <w:p w14:paraId="4DB75C98" w14:textId="7E0F3CB8" w:rsidR="000D148C" w:rsidRPr="000D148C" w:rsidRDefault="00CA67A3" w:rsidP="0003370D">
      <w:pPr>
        <w:tabs>
          <w:tab w:val="left" w:pos="821"/>
        </w:tabs>
        <w:spacing w:before="1" w:line="276" w:lineRule="auto"/>
        <w:ind w:right="104"/>
        <w:rPr>
          <w:sz w:val="24"/>
        </w:rPr>
      </w:pPr>
      <w:r w:rsidRPr="00CA67A3">
        <w:rPr>
          <w:noProof/>
          <w:sz w:val="24"/>
        </w:rPr>
        <w:drawing>
          <wp:inline distT="0" distB="0" distL="0" distR="0" wp14:anchorId="299965A4" wp14:editId="1DE4D3EA">
            <wp:extent cx="5943600" cy="5265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56DEE" w14:textId="223A0829" w:rsidR="000D148C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 w:val="24"/>
          <w:szCs w:val="24"/>
        </w:rPr>
      </w:pPr>
      <w:r w:rsidRPr="00E347A7">
        <w:rPr>
          <w:rStyle w:val="IntenseEmphasis"/>
          <w:color w:val="000000" w:themeColor="text1"/>
          <w:sz w:val="24"/>
          <w:szCs w:val="24"/>
        </w:rPr>
        <w:t>Find the names of faculty members that has taught classes only in room R128.</w:t>
      </w:r>
    </w:p>
    <w:p w14:paraId="4266C38A" w14:textId="77777777" w:rsidR="00402FA2" w:rsidRDefault="00402FA2" w:rsidP="00402FA2">
      <w:r>
        <w:t>SELECT fname</w:t>
      </w:r>
    </w:p>
    <w:p w14:paraId="7B6862DD" w14:textId="77777777" w:rsidR="00402FA2" w:rsidRDefault="00402FA2" w:rsidP="00402FA2">
      <w:r>
        <w:t xml:space="preserve">FROM uni.faculty f </w:t>
      </w:r>
    </w:p>
    <w:p w14:paraId="6EA5C167" w14:textId="77777777" w:rsidR="00402FA2" w:rsidRDefault="00402FA2" w:rsidP="00402FA2">
      <w:r>
        <w:t>WHERE f.fid IN</w:t>
      </w:r>
    </w:p>
    <w:p w14:paraId="67F975D7" w14:textId="77777777" w:rsidR="00402FA2" w:rsidRDefault="00402FA2" w:rsidP="00402FA2">
      <w:r>
        <w:t xml:space="preserve">(SELECT c.fid FROM uni.class c </w:t>
      </w:r>
    </w:p>
    <w:p w14:paraId="682AA8D2" w14:textId="77777777" w:rsidR="00402FA2" w:rsidRDefault="00402FA2" w:rsidP="00402FA2">
      <w:r>
        <w:t xml:space="preserve">WHERE c.fid NOT IN </w:t>
      </w:r>
    </w:p>
    <w:p w14:paraId="479B79D3" w14:textId="77777777" w:rsidR="00402FA2" w:rsidRDefault="00402FA2" w:rsidP="00402FA2">
      <w:r>
        <w:t xml:space="preserve">(SELECT c.fid FROM class c </w:t>
      </w:r>
    </w:p>
    <w:p w14:paraId="2757D594" w14:textId="5A50A589" w:rsidR="00402FA2" w:rsidRDefault="00402FA2" w:rsidP="00402FA2">
      <w:r>
        <w:lastRenderedPageBreak/>
        <w:t>WHERE NOT c.room ='R128'));</w:t>
      </w:r>
    </w:p>
    <w:p w14:paraId="62EB4C03" w14:textId="77777777" w:rsidR="00402FA2" w:rsidRPr="00402FA2" w:rsidRDefault="00402FA2" w:rsidP="00402FA2"/>
    <w:p w14:paraId="15FF0FEA" w14:textId="3F8FACF4" w:rsidR="003F5BA0" w:rsidRPr="003F5BA0" w:rsidRDefault="003F5BA0" w:rsidP="003F5BA0">
      <w:r w:rsidRPr="003F5BA0">
        <w:rPr>
          <w:noProof/>
        </w:rPr>
        <w:drawing>
          <wp:inline distT="0" distB="0" distL="0" distR="0" wp14:anchorId="05EAED3A" wp14:editId="209B82B8">
            <wp:extent cx="5654530" cy="4534293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453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9D20E" w14:textId="51F85461" w:rsidR="000D148C" w:rsidRDefault="000D148C" w:rsidP="000D148C">
      <w:pPr>
        <w:tabs>
          <w:tab w:val="left" w:pos="821"/>
        </w:tabs>
        <w:spacing w:line="272" w:lineRule="exact"/>
        <w:rPr>
          <w:sz w:val="23"/>
        </w:rPr>
      </w:pPr>
    </w:p>
    <w:p w14:paraId="4856FB35" w14:textId="77777777" w:rsidR="000D148C" w:rsidRDefault="000D148C" w:rsidP="000D148C">
      <w:pPr>
        <w:pStyle w:val="BodyText"/>
        <w:spacing w:before="10"/>
        <w:rPr>
          <w:sz w:val="22"/>
        </w:rPr>
      </w:pPr>
    </w:p>
    <w:p w14:paraId="4BEFFF7D" w14:textId="625D7DDE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 w:val="24"/>
          <w:szCs w:val="24"/>
        </w:rPr>
      </w:pPr>
      <w:r w:rsidRPr="00E347A7">
        <w:rPr>
          <w:rStyle w:val="IntenseEmphasis"/>
          <w:color w:val="000000" w:themeColor="text1"/>
          <w:sz w:val="24"/>
          <w:szCs w:val="24"/>
        </w:rPr>
        <w:t>Find the names of classes taught by ‘Richard Jackson’ and their times when a class meet there.</w:t>
      </w:r>
    </w:p>
    <w:p w14:paraId="52E84357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SELECT c.cname, c.meets_at</w:t>
      </w:r>
    </w:p>
    <w:p w14:paraId="336C411D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FROM uni.class c</w:t>
      </w:r>
    </w:p>
    <w:p w14:paraId="5B0ACD93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WHERE c.fid in</w:t>
      </w:r>
    </w:p>
    <w:p w14:paraId="487D6AA7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(SELECT f.fid</w:t>
      </w:r>
    </w:p>
    <w:p w14:paraId="0E7151E0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FROM uni.faculty f</w:t>
      </w:r>
    </w:p>
    <w:p w14:paraId="2C5EC39C" w14:textId="77777777" w:rsidR="001F4146" w:rsidRPr="001F4146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t>WHERE f.fid = c.fid</w:t>
      </w:r>
    </w:p>
    <w:p w14:paraId="37B29294" w14:textId="3E7AA4A7" w:rsidR="000D148C" w:rsidRDefault="001F4146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1F4146">
        <w:rPr>
          <w:sz w:val="24"/>
        </w:rPr>
        <w:lastRenderedPageBreak/>
        <w:t>AND f.fname = 'Richard Jackson');</w:t>
      </w:r>
    </w:p>
    <w:p w14:paraId="020B6B25" w14:textId="19DD3064" w:rsidR="001F4146" w:rsidRDefault="00814772" w:rsidP="001F4146">
      <w:pPr>
        <w:tabs>
          <w:tab w:val="left" w:pos="821"/>
        </w:tabs>
        <w:spacing w:before="1"/>
        <w:ind w:right="100"/>
        <w:rPr>
          <w:sz w:val="24"/>
        </w:rPr>
      </w:pPr>
      <w:r w:rsidRPr="00814772">
        <w:rPr>
          <w:noProof/>
          <w:sz w:val="24"/>
        </w:rPr>
        <w:drawing>
          <wp:inline distT="0" distB="0" distL="0" distR="0" wp14:anchorId="55963755" wp14:editId="7ED58AE5">
            <wp:extent cx="5425910" cy="553259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5532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D648" w14:textId="225FF92B" w:rsidR="000D148C" w:rsidRDefault="000D148C" w:rsidP="000D148C">
      <w:pPr>
        <w:tabs>
          <w:tab w:val="left" w:pos="821"/>
        </w:tabs>
        <w:spacing w:before="1"/>
        <w:ind w:right="100"/>
        <w:rPr>
          <w:sz w:val="24"/>
        </w:rPr>
      </w:pPr>
    </w:p>
    <w:p w14:paraId="56E6A21D" w14:textId="77777777" w:rsidR="000D148C" w:rsidRPr="000D148C" w:rsidRDefault="000D148C" w:rsidP="000D148C">
      <w:pPr>
        <w:tabs>
          <w:tab w:val="left" w:pos="821"/>
        </w:tabs>
        <w:spacing w:before="1"/>
        <w:ind w:right="100"/>
        <w:rPr>
          <w:sz w:val="24"/>
        </w:rPr>
      </w:pPr>
    </w:p>
    <w:p w14:paraId="51293E8B" w14:textId="68E614EA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Find the names of students majoring in ‘Computer Science’.</w:t>
      </w:r>
    </w:p>
    <w:p w14:paraId="5DBD41CD" w14:textId="6F9BE984" w:rsidR="000D148C" w:rsidRDefault="000D148C" w:rsidP="000D148C">
      <w:pPr>
        <w:tabs>
          <w:tab w:val="left" w:pos="821"/>
        </w:tabs>
        <w:rPr>
          <w:sz w:val="24"/>
        </w:rPr>
      </w:pPr>
    </w:p>
    <w:p w14:paraId="11F7577E" w14:textId="77777777" w:rsidR="004265C1" w:rsidRPr="004265C1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t>SELECT sname, major</w:t>
      </w:r>
    </w:p>
    <w:p w14:paraId="58E43950" w14:textId="77777777" w:rsidR="004265C1" w:rsidRPr="004265C1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t>FROM uni.student s</w:t>
      </w:r>
    </w:p>
    <w:p w14:paraId="4677A946" w14:textId="77777777" w:rsidR="004265C1" w:rsidRPr="004265C1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t>WHERE s.snum in</w:t>
      </w:r>
    </w:p>
    <w:p w14:paraId="77A5BBE4" w14:textId="77777777" w:rsidR="004265C1" w:rsidRPr="004265C1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lastRenderedPageBreak/>
        <w:t>(SELECT s.snum</w:t>
      </w:r>
    </w:p>
    <w:p w14:paraId="2C261563" w14:textId="77777777" w:rsidR="004265C1" w:rsidRPr="004265C1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t>FROM uni.student s</w:t>
      </w:r>
    </w:p>
    <w:p w14:paraId="4B5A5A0C" w14:textId="7FE41FCD" w:rsidR="000D148C" w:rsidRDefault="004265C1" w:rsidP="004265C1">
      <w:pPr>
        <w:tabs>
          <w:tab w:val="left" w:pos="821"/>
        </w:tabs>
        <w:rPr>
          <w:sz w:val="24"/>
        </w:rPr>
      </w:pPr>
      <w:r w:rsidRPr="004265C1">
        <w:rPr>
          <w:sz w:val="24"/>
        </w:rPr>
        <w:t>WHERE s.major = 'Computer Science');</w:t>
      </w:r>
    </w:p>
    <w:p w14:paraId="6DA4FB13" w14:textId="77777777" w:rsidR="004265C1" w:rsidRDefault="004265C1" w:rsidP="004265C1">
      <w:pPr>
        <w:tabs>
          <w:tab w:val="left" w:pos="821"/>
        </w:tabs>
        <w:rPr>
          <w:sz w:val="24"/>
        </w:rPr>
      </w:pPr>
    </w:p>
    <w:p w14:paraId="1740BFE8" w14:textId="64066D48" w:rsidR="006B2A19" w:rsidRDefault="006B2A19" w:rsidP="000D148C">
      <w:pPr>
        <w:tabs>
          <w:tab w:val="left" w:pos="821"/>
        </w:tabs>
        <w:rPr>
          <w:sz w:val="24"/>
        </w:rPr>
      </w:pPr>
      <w:r w:rsidRPr="006B2A19">
        <w:rPr>
          <w:noProof/>
          <w:sz w:val="24"/>
        </w:rPr>
        <w:drawing>
          <wp:inline distT="0" distB="0" distL="0" distR="0" wp14:anchorId="659B5CFD" wp14:editId="144B3D17">
            <wp:extent cx="5037257" cy="44199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441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F4F2A" w14:textId="77777777" w:rsidR="000D148C" w:rsidRPr="000D148C" w:rsidRDefault="000D148C" w:rsidP="000D148C">
      <w:pPr>
        <w:tabs>
          <w:tab w:val="left" w:pos="821"/>
        </w:tabs>
        <w:rPr>
          <w:sz w:val="24"/>
        </w:rPr>
      </w:pPr>
    </w:p>
    <w:p w14:paraId="3651360F" w14:textId="438FBDE5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Find the names of classes taught by ‘John Williams’ in dept # 68..</w:t>
      </w:r>
    </w:p>
    <w:p w14:paraId="7C74E0C4" w14:textId="0371D74A" w:rsidR="000D148C" w:rsidRDefault="000D148C" w:rsidP="000D148C">
      <w:pPr>
        <w:tabs>
          <w:tab w:val="left" w:pos="821"/>
        </w:tabs>
        <w:rPr>
          <w:sz w:val="24"/>
        </w:rPr>
      </w:pPr>
    </w:p>
    <w:p w14:paraId="33ADE4D3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SELECT cname, c.fid</w:t>
      </w:r>
    </w:p>
    <w:p w14:paraId="313042C0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FROM uni.class c</w:t>
      </w:r>
    </w:p>
    <w:p w14:paraId="237DA042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WHERE c.fid in</w:t>
      </w:r>
    </w:p>
    <w:p w14:paraId="2579DC05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(SELECT f.fid</w:t>
      </w:r>
    </w:p>
    <w:p w14:paraId="4EFA6FB3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FROM uni.faculty f</w:t>
      </w:r>
    </w:p>
    <w:p w14:paraId="789C1598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lastRenderedPageBreak/>
        <w:t>WHERE c.fid = f.fid</w:t>
      </w:r>
    </w:p>
    <w:p w14:paraId="16F553D2" w14:textId="77777777" w:rsidR="008D13DB" w:rsidRPr="008D13DB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AND fname = 'John Williams'</w:t>
      </w:r>
    </w:p>
    <w:p w14:paraId="415CDEFD" w14:textId="5C9D4C78" w:rsidR="000D148C" w:rsidRDefault="008D13DB" w:rsidP="008D13DB">
      <w:pPr>
        <w:tabs>
          <w:tab w:val="left" w:pos="821"/>
        </w:tabs>
        <w:rPr>
          <w:sz w:val="24"/>
        </w:rPr>
      </w:pPr>
      <w:r w:rsidRPr="008D13DB">
        <w:rPr>
          <w:sz w:val="24"/>
        </w:rPr>
        <w:t>AND deptid = 68);</w:t>
      </w:r>
    </w:p>
    <w:p w14:paraId="238C1072" w14:textId="2518A440" w:rsidR="000D148C" w:rsidRPr="000D148C" w:rsidRDefault="008D13DB" w:rsidP="000D148C">
      <w:pPr>
        <w:tabs>
          <w:tab w:val="left" w:pos="821"/>
        </w:tabs>
        <w:rPr>
          <w:sz w:val="24"/>
        </w:rPr>
      </w:pPr>
      <w:r w:rsidRPr="008D13DB">
        <w:rPr>
          <w:noProof/>
          <w:sz w:val="24"/>
        </w:rPr>
        <w:drawing>
          <wp:inline distT="0" distB="0" distL="0" distR="0" wp14:anchorId="3D61FF9F" wp14:editId="73983E77">
            <wp:extent cx="5387807" cy="4625741"/>
            <wp:effectExtent l="0" t="0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3B5F0" w14:textId="4F5FA447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Find the names of students in ‘Computer Science’ major in descending age-wise.</w:t>
      </w:r>
    </w:p>
    <w:p w14:paraId="232E20D8" w14:textId="6444C06B" w:rsidR="000D148C" w:rsidRDefault="000D148C" w:rsidP="000D148C">
      <w:pPr>
        <w:tabs>
          <w:tab w:val="left" w:pos="821"/>
        </w:tabs>
        <w:rPr>
          <w:sz w:val="24"/>
        </w:rPr>
      </w:pPr>
    </w:p>
    <w:p w14:paraId="52FFCA28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>SELECT sname, major, age</w:t>
      </w:r>
    </w:p>
    <w:p w14:paraId="39FB5499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>FROM uni.student s</w:t>
      </w:r>
    </w:p>
    <w:p w14:paraId="79E932EB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 xml:space="preserve">WHERE s.snum in </w:t>
      </w:r>
    </w:p>
    <w:p w14:paraId="02534A33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>(SELECT s.snum</w:t>
      </w:r>
    </w:p>
    <w:p w14:paraId="50523E80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>FROM uni.student s</w:t>
      </w:r>
    </w:p>
    <w:p w14:paraId="7E348246" w14:textId="77777777" w:rsidR="00402CC4" w:rsidRPr="00402CC4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lastRenderedPageBreak/>
        <w:t>WHERE s.major = 'Computer Science')</w:t>
      </w:r>
    </w:p>
    <w:p w14:paraId="3C96BD16" w14:textId="3F76BD1A" w:rsidR="000D148C" w:rsidRDefault="00402CC4" w:rsidP="00402CC4">
      <w:pPr>
        <w:tabs>
          <w:tab w:val="left" w:pos="821"/>
        </w:tabs>
        <w:rPr>
          <w:sz w:val="24"/>
        </w:rPr>
      </w:pPr>
      <w:r w:rsidRPr="00402CC4">
        <w:rPr>
          <w:sz w:val="24"/>
        </w:rPr>
        <w:t>ORDER BY age desc;</w:t>
      </w:r>
    </w:p>
    <w:p w14:paraId="32D64549" w14:textId="19B6F133" w:rsidR="000D148C" w:rsidRPr="000D148C" w:rsidRDefault="00732443" w:rsidP="000D148C">
      <w:pPr>
        <w:tabs>
          <w:tab w:val="left" w:pos="821"/>
        </w:tabs>
        <w:rPr>
          <w:sz w:val="24"/>
        </w:rPr>
      </w:pPr>
      <w:r w:rsidRPr="00732443">
        <w:rPr>
          <w:noProof/>
          <w:sz w:val="24"/>
        </w:rPr>
        <w:drawing>
          <wp:inline distT="0" distB="0" distL="0" distR="0" wp14:anchorId="1A4FE66E" wp14:editId="0647C695">
            <wp:extent cx="5464013" cy="467146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467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7A5E3" w14:textId="5CE4A874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Find distinct student ages in ‘Database Systems’ class in descending order.</w:t>
      </w:r>
    </w:p>
    <w:p w14:paraId="2F8CC9A5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SELECT DISTINCT age</w:t>
      </w:r>
    </w:p>
    <w:p w14:paraId="47207CC2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FROM uni.student s</w:t>
      </w:r>
    </w:p>
    <w:p w14:paraId="445EF2B2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 xml:space="preserve">WHERE s.snum in </w:t>
      </w:r>
    </w:p>
    <w:p w14:paraId="099176CD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(SELECT e.snum</w:t>
      </w:r>
    </w:p>
    <w:p w14:paraId="2C874BAC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FROM uni.enrollment e</w:t>
      </w:r>
    </w:p>
    <w:p w14:paraId="5D6EDDF9" w14:textId="77777777" w:rsidR="003D0D3F" w:rsidRPr="003D0D3F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WHERE e.cname = 'Database Systems')</w:t>
      </w:r>
    </w:p>
    <w:p w14:paraId="4B1F5297" w14:textId="09BBBA03" w:rsidR="000D148C" w:rsidRDefault="003D0D3F" w:rsidP="003D0D3F">
      <w:pPr>
        <w:tabs>
          <w:tab w:val="left" w:pos="821"/>
        </w:tabs>
        <w:rPr>
          <w:sz w:val="24"/>
        </w:rPr>
      </w:pPr>
      <w:r w:rsidRPr="003D0D3F">
        <w:rPr>
          <w:sz w:val="24"/>
        </w:rPr>
        <w:t>ORDER BY age desc;</w:t>
      </w:r>
    </w:p>
    <w:p w14:paraId="01DBCC94" w14:textId="1901DD88" w:rsidR="003D0D3F" w:rsidRDefault="000B4C73" w:rsidP="003D0D3F">
      <w:pPr>
        <w:tabs>
          <w:tab w:val="left" w:pos="821"/>
        </w:tabs>
        <w:rPr>
          <w:sz w:val="24"/>
        </w:rPr>
      </w:pPr>
      <w:r w:rsidRPr="000B4C73">
        <w:rPr>
          <w:noProof/>
          <w:sz w:val="24"/>
        </w:rPr>
        <w:lastRenderedPageBreak/>
        <w:drawing>
          <wp:inline distT="0" distB="0" distL="0" distR="0" wp14:anchorId="779C5796" wp14:editId="43D903A3">
            <wp:extent cx="5380186" cy="4663844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466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BEE01" w14:textId="241657EF" w:rsidR="000D148C" w:rsidRDefault="000D148C" w:rsidP="000D148C">
      <w:pPr>
        <w:tabs>
          <w:tab w:val="left" w:pos="821"/>
        </w:tabs>
        <w:rPr>
          <w:sz w:val="24"/>
        </w:rPr>
      </w:pPr>
    </w:p>
    <w:p w14:paraId="08382ED0" w14:textId="77777777" w:rsidR="000D148C" w:rsidRPr="000D148C" w:rsidRDefault="000D148C" w:rsidP="000D148C">
      <w:pPr>
        <w:tabs>
          <w:tab w:val="left" w:pos="821"/>
        </w:tabs>
        <w:rPr>
          <w:sz w:val="24"/>
        </w:rPr>
      </w:pPr>
    </w:p>
    <w:p w14:paraId="4D63A5F1" w14:textId="77777777" w:rsidR="000D148C" w:rsidRPr="00E347A7" w:rsidRDefault="000D148C" w:rsidP="00E347A7">
      <w:pPr>
        <w:pStyle w:val="Heading2"/>
        <w:numPr>
          <w:ilvl w:val="1"/>
          <w:numId w:val="1"/>
        </w:numPr>
        <w:spacing w:before="240" w:after="200"/>
        <w:ind w:left="720"/>
        <w:rPr>
          <w:rStyle w:val="IntenseEmphasis"/>
          <w:color w:val="000000" w:themeColor="text1"/>
          <w:szCs w:val="24"/>
        </w:rPr>
      </w:pPr>
      <w:r w:rsidRPr="00E347A7">
        <w:rPr>
          <w:rStyle w:val="IntenseEmphasis"/>
          <w:color w:val="000000" w:themeColor="text1"/>
          <w:szCs w:val="24"/>
        </w:rPr>
        <w:t>List the name of ‘Christopher Garcia’s teachers.</w:t>
      </w:r>
    </w:p>
    <w:p w14:paraId="624B44CF" w14:textId="6AE5DA13" w:rsidR="000D148C" w:rsidRDefault="000D148C"/>
    <w:p w14:paraId="02222B5E" w14:textId="77777777" w:rsidR="00BA79C5" w:rsidRDefault="00BA79C5" w:rsidP="00BA79C5">
      <w:r>
        <w:t>SELECT fname</w:t>
      </w:r>
    </w:p>
    <w:p w14:paraId="73E658A9" w14:textId="77777777" w:rsidR="00BA79C5" w:rsidRDefault="00BA79C5" w:rsidP="00BA79C5">
      <w:r>
        <w:t>FROM uni.faculty f</w:t>
      </w:r>
    </w:p>
    <w:p w14:paraId="66E44F58" w14:textId="77777777" w:rsidR="00BA79C5" w:rsidRDefault="00BA79C5" w:rsidP="00BA79C5">
      <w:r>
        <w:t xml:space="preserve">WHERE f.fid in </w:t>
      </w:r>
    </w:p>
    <w:p w14:paraId="5FC4CECA" w14:textId="77777777" w:rsidR="00BA79C5" w:rsidRDefault="00BA79C5" w:rsidP="00BA79C5">
      <w:r>
        <w:t>(SELECT c.fid</w:t>
      </w:r>
    </w:p>
    <w:p w14:paraId="1C3E03D6" w14:textId="77777777" w:rsidR="00BA79C5" w:rsidRDefault="00BA79C5" w:rsidP="00BA79C5">
      <w:r>
        <w:t>FROM uni.student s, uni.class c, uni.enrollment e</w:t>
      </w:r>
    </w:p>
    <w:p w14:paraId="1225E42A" w14:textId="77777777" w:rsidR="00BA79C5" w:rsidRDefault="00BA79C5" w:rsidP="00BA79C5">
      <w:r>
        <w:t>WHERE s.sname = 'Christopher Garcia'</w:t>
      </w:r>
    </w:p>
    <w:p w14:paraId="52AED44E" w14:textId="77777777" w:rsidR="00BA79C5" w:rsidRDefault="00BA79C5" w:rsidP="00BA79C5">
      <w:r>
        <w:t>AND s.snum = e.snum</w:t>
      </w:r>
    </w:p>
    <w:p w14:paraId="0EEBFCF2" w14:textId="1813A541" w:rsidR="000D148C" w:rsidRDefault="00BA79C5" w:rsidP="00BA79C5">
      <w:r>
        <w:lastRenderedPageBreak/>
        <w:t>AND c.cname = e.cname);</w:t>
      </w:r>
    </w:p>
    <w:p w14:paraId="378AC67B" w14:textId="6FD33066" w:rsidR="000D148C" w:rsidRDefault="00BC4BC8">
      <w:r w:rsidRPr="00BC4BC8">
        <w:rPr>
          <w:noProof/>
        </w:rPr>
        <w:drawing>
          <wp:inline distT="0" distB="0" distL="0" distR="0" wp14:anchorId="13F4A8A0" wp14:editId="2BF5C76F">
            <wp:extent cx="5334462" cy="4587638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458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ADC68" w14:textId="07265A6D" w:rsidR="000D148C" w:rsidRDefault="000D148C"/>
    <w:p w14:paraId="6567B680" w14:textId="77777777" w:rsidR="000D148C" w:rsidRDefault="000D148C"/>
    <w:sectPr w:rsidR="000D14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C526CB"/>
    <w:multiLevelType w:val="hybridMultilevel"/>
    <w:tmpl w:val="C62E4AEC"/>
    <w:lvl w:ilvl="0" w:tplc="99083D32">
      <w:start w:val="1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304EA4A8">
      <w:start w:val="1"/>
      <w:numFmt w:val="decimal"/>
      <w:lvlText w:val="%2."/>
      <w:lvlJc w:val="left"/>
      <w:pPr>
        <w:ind w:left="820" w:hanging="360"/>
      </w:pPr>
      <w:rPr>
        <w:rFonts w:hint="default"/>
        <w:spacing w:val="-4"/>
        <w:w w:val="100"/>
        <w:lang w:val="en-US" w:eastAsia="en-US" w:bidi="ar-SA"/>
      </w:rPr>
    </w:lvl>
    <w:lvl w:ilvl="2" w:tplc="6A20E288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28CECB0A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DE68DC4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34B8F186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4EA22B5A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8632C5C4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861C841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sTQytjQ2szAzNTBQ0lEKTi0uzszPAykwqgUAa54GnywAAAA="/>
  </w:docVars>
  <w:rsids>
    <w:rsidRoot w:val="000D148C"/>
    <w:rsid w:val="000205FB"/>
    <w:rsid w:val="0003370D"/>
    <w:rsid w:val="00097A94"/>
    <w:rsid w:val="000B4C73"/>
    <w:rsid w:val="000D148C"/>
    <w:rsid w:val="001F4146"/>
    <w:rsid w:val="003D0D3F"/>
    <w:rsid w:val="003F5BA0"/>
    <w:rsid w:val="00402CC4"/>
    <w:rsid w:val="00402FA2"/>
    <w:rsid w:val="004265C1"/>
    <w:rsid w:val="004F1929"/>
    <w:rsid w:val="006B2A19"/>
    <w:rsid w:val="00732443"/>
    <w:rsid w:val="0080457C"/>
    <w:rsid w:val="00814772"/>
    <w:rsid w:val="008245F6"/>
    <w:rsid w:val="008D13DB"/>
    <w:rsid w:val="00A275D9"/>
    <w:rsid w:val="00AA2072"/>
    <w:rsid w:val="00B0190F"/>
    <w:rsid w:val="00BA79C5"/>
    <w:rsid w:val="00BC4BC8"/>
    <w:rsid w:val="00CA67A3"/>
    <w:rsid w:val="00D445D4"/>
    <w:rsid w:val="00E3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BB11E"/>
  <w15:chartTrackingRefBased/>
  <w15:docId w15:val="{0A2D237E-EE96-4581-9A3A-4658FE1AF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207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100" w:after="0" w:line="276" w:lineRule="auto"/>
      <w:outlineLvl w:val="0"/>
    </w:pPr>
    <w:rPr>
      <w:rFonts w:eastAsia="Times New Roman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07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before="100" w:after="0" w:line="276" w:lineRule="auto"/>
      <w:outlineLvl w:val="1"/>
    </w:pPr>
    <w:rPr>
      <w:rFonts w:eastAsia="Times New Roman"/>
      <w:caps/>
      <w:spacing w:val="1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0D148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D148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0D148C"/>
    <w:pPr>
      <w:widowControl w:val="0"/>
      <w:autoSpaceDE w:val="0"/>
      <w:autoSpaceDN w:val="0"/>
      <w:spacing w:after="0" w:line="240" w:lineRule="auto"/>
      <w:ind w:left="820" w:hanging="36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AA2072"/>
    <w:rPr>
      <w:rFonts w:eastAsia="Times New Roman"/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A2072"/>
    <w:rPr>
      <w:rFonts w:eastAsia="Times New Roman"/>
      <w:caps/>
      <w:spacing w:val="15"/>
      <w:sz w:val="20"/>
      <w:szCs w:val="20"/>
      <w:shd w:val="clear" w:color="auto" w:fill="D9E2F3" w:themeFill="accent1" w:themeFillTint="33"/>
    </w:rPr>
  </w:style>
  <w:style w:type="character" w:styleId="IntenseEmphasis">
    <w:name w:val="Intense Emphasis"/>
    <w:basedOn w:val="DefaultParagraphFont"/>
    <w:uiPriority w:val="21"/>
    <w:qFormat/>
    <w:rsid w:val="00E347A7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6B7298-CABF-4C6C-A5A4-324F6DAA9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1FF250-9508-4871-9938-B9CF6AEF7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C63DBF-187E-46DA-8C1F-9D9F2A1B25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06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4</cp:revision>
  <dcterms:created xsi:type="dcterms:W3CDTF">2020-12-10T17:30:00Z</dcterms:created>
  <dcterms:modified xsi:type="dcterms:W3CDTF">2020-12-17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